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ซ้อม</w:t>
      </w:r>
      <w:r>
        <w:t xml:space="preserve"> </w:t>
      </w:r>
      <w:r>
        <w:t xml:space="preserve">งานพิธีปิดโครงการและกิจกรรมเสวนาเพื่อแสดงผลความสำเร็จของการดำเนินงานให้แก่แหล่งทุน</w:t>
      </w:r>
      <w:r>
        <w:t xml:space="preserve"> </w:t>
      </w:r>
      <w:r>
        <w:t xml:space="preserve">ภายใต้โครงการการขยายผลเครือข่ายอุดมศึกษ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ดยมีบุคลากรของสถาบันการศึกษาเครือข่ายคณาจารย์และผู้มีส่วนเกี่ยวข้องโครงการไม่น้อยกว่า 30 คนสามารถปฏิบัติงานเพื่อเพิ่มศักยภาพคนพิการได้อย่างยั่งยืนโอกาส ที่เขาจะได้เข้าไปทำงานในที่ต่างๆมากกว่าค่ะ เพราะว่าบริษัทบางทีเขาก็อาจจะแบบว่ายังไม่มีขาดความมั่นใจเนาะ ตั้งโปรไฟล์ใหม่เสร็จเป็นสิ่งสำคัญค่ะ การทำงานครั้งนี้เราไม่ได้เป็นการสงเคราะห์นะครับแต่ทำงานด้วยภายใต้ตามศักยภาพของคนพิการจริง ๆ นะครับ และสร้างความยั่งยืนให้กับคนพิการด้วย ขอบคุณครับ อยากจะให้คณะครูในโรงเรียนทำอย่างนี้อยู่ทุกปีครับผม อยากจะให้เขาออกมาสู่สังคมไทย อยากขอบคุณครับที่เขาเห็นผมเห็นว่าผมที่เป็นแบบนี้เป็นก็เหมือนคนปกติธรรมดาทั่วไปที่ว่า ไม่ไร้ค่าของคนนะครับ มีความสุขมาก ๆ ค่ะ ที่ได้เข้ามาร่วมโครงการนี้ค่ะนิมนต์ประทับใจมากค่ะที่ได้มาอยู่ในโครงการนี้รุ่นต่อไป เพราะว่าสามารถสร้างอาชีพและตามเป้าหมายของหลักสูตรหางานให้คนพิการความร่วมมือในครั้งนี้เป็นอีกหนึ่งก้าวสำคัญของการพัฒนาคุณภาพชีวิตคนพิการสวัสดีครับ เช็ก เช็ก สวัสดีครับ ตอนนี้ผมเก็บไป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ซ้อม งานพิธีปิดโครงการและกิจกรรมเสวนาเพื่อแสดงผลความสำเร็จของการดำเนินงานให้แก่แหล่งทุน ภายใต้โครงการการขยายผลเครือข่ายอุดมศึกษา</dc:title>
  <dc:creator/>
  <cp:keywords/>
  <dcterms:created xsi:type="dcterms:W3CDTF">2025-03-05T01:53:53Z</dcterms:created>
  <dcterms:modified xsi:type="dcterms:W3CDTF">2025-03-05T01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มีนาคม 2568 เวลา 07.54 น.</vt:lpwstr>
  </property>
  <property fmtid="{D5CDD505-2E9C-101B-9397-08002B2CF9AE}" pid="3" name="subtitle">
    <vt:lpwstr/>
  </property>
</Properties>
</file>